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707B" w:rsidRPr="00E91768" w:rsidRDefault="0033707B" w:rsidP="0033707B">
      <w:pPr>
        <w:rPr>
          <w:sz w:val="28"/>
          <w:szCs w:val="28"/>
        </w:rPr>
      </w:pPr>
      <w:r w:rsidRPr="00E91768">
        <w:rPr>
          <w:sz w:val="28"/>
          <w:szCs w:val="28"/>
        </w:rPr>
        <w:t>This medication list was made for you after we talked.  We also used information from prescription claims data.</w:t>
      </w:r>
    </w:p>
    <w:p w:rsidR="0033707B" w:rsidRDefault="0033707B" w:rsidP="0033707B">
      <w:pPr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95"/>
        <w:gridCol w:w="4160"/>
      </w:tblGrid>
      <w:tr w:rsidR="0033707B" w:rsidRPr="00010ABA" w:rsidTr="0033707B">
        <w:trPr>
          <w:trHeight w:val="2505"/>
        </w:trPr>
        <w:tc>
          <w:tcPr>
            <w:tcW w:w="5328" w:type="dxa"/>
            <w:vMerge w:val="restart"/>
            <w:tcBorders>
              <w:top w:val="nil"/>
              <w:left w:val="nil"/>
            </w:tcBorders>
            <w:shd w:val="clear" w:color="auto" w:fill="auto"/>
          </w:tcPr>
          <w:p w:rsidR="0033707B" w:rsidRPr="00010ABA" w:rsidRDefault="0033707B" w:rsidP="0033707B">
            <w:pPr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010ABA">
              <w:rPr>
                <w:sz w:val="28"/>
                <w:szCs w:val="28"/>
              </w:rPr>
              <w:t>Use blank rows to add new medications. Then fill in the dates you started using them.</w:t>
            </w:r>
          </w:p>
          <w:p w:rsidR="0033707B" w:rsidRPr="00010ABA" w:rsidRDefault="0033707B" w:rsidP="0033707B">
            <w:pPr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010ABA">
              <w:rPr>
                <w:sz w:val="28"/>
                <w:szCs w:val="28"/>
              </w:rPr>
              <w:t>Cross out medications when you no longer use them. Then write the dat</w:t>
            </w:r>
            <w:r>
              <w:rPr>
                <w:sz w:val="28"/>
                <w:szCs w:val="28"/>
              </w:rPr>
              <w:t>e</w:t>
            </w:r>
            <w:r w:rsidRPr="00010ABA">
              <w:rPr>
                <w:sz w:val="28"/>
                <w:szCs w:val="28"/>
              </w:rPr>
              <w:t xml:space="preserve"> and why you stopped using them.</w:t>
            </w:r>
          </w:p>
          <w:p w:rsidR="0033707B" w:rsidRPr="00010ABA" w:rsidRDefault="0033707B" w:rsidP="0033707B">
            <w:pPr>
              <w:numPr>
                <w:ilvl w:val="0"/>
                <w:numId w:val="6"/>
              </w:numPr>
              <w:rPr>
                <w:sz w:val="28"/>
                <w:szCs w:val="28"/>
              </w:rPr>
            </w:pPr>
            <w:r w:rsidRPr="00010ABA">
              <w:rPr>
                <w:sz w:val="28"/>
                <w:szCs w:val="28"/>
              </w:rPr>
              <w:t xml:space="preserve">Ask your doctors, pharmacists, and other healthcare providers </w:t>
            </w:r>
            <w:r w:rsidR="00103B93">
              <w:rPr>
                <w:sz w:val="28"/>
                <w:szCs w:val="28"/>
              </w:rPr>
              <w:t xml:space="preserve">in your care team </w:t>
            </w:r>
            <w:r w:rsidRPr="00010ABA">
              <w:rPr>
                <w:sz w:val="28"/>
                <w:szCs w:val="28"/>
              </w:rPr>
              <w:t>to update this list at every visit.</w:t>
            </w:r>
          </w:p>
          <w:p w:rsidR="0033707B" w:rsidRPr="00010ABA" w:rsidRDefault="0033707B" w:rsidP="0033707B">
            <w:pPr>
              <w:ind w:left="360"/>
              <w:rPr>
                <w:sz w:val="28"/>
                <w:szCs w:val="28"/>
              </w:rPr>
            </w:pPr>
          </w:p>
        </w:tc>
        <w:tc>
          <w:tcPr>
            <w:tcW w:w="4248" w:type="dxa"/>
            <w:tcBorders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rPr>
                <w:sz w:val="10"/>
                <w:szCs w:val="10"/>
              </w:rPr>
            </w:pPr>
          </w:p>
          <w:p w:rsidR="0033707B" w:rsidRPr="00010ABA" w:rsidRDefault="0033707B" w:rsidP="0033707B">
            <w:pPr>
              <w:rPr>
                <w:sz w:val="28"/>
                <w:szCs w:val="28"/>
              </w:rPr>
            </w:pPr>
            <w:r w:rsidRPr="00010ABA">
              <w:rPr>
                <w:sz w:val="28"/>
                <w:szCs w:val="28"/>
              </w:rPr>
              <w:t>Keep this list up-to-date with:</w:t>
            </w:r>
          </w:p>
          <w:p w:rsidR="0033707B" w:rsidRPr="00010ABA" w:rsidRDefault="0033707B" w:rsidP="0033707B">
            <w:pPr>
              <w:rPr>
                <w:sz w:val="28"/>
                <w:szCs w:val="28"/>
              </w:rPr>
            </w:pPr>
          </w:p>
          <w:p w:rsidR="0033707B" w:rsidRPr="00010ABA" w:rsidRDefault="0033707B" w:rsidP="0033707B">
            <w:pPr>
              <w:numPr>
                <w:ilvl w:val="0"/>
                <w:numId w:val="7"/>
              </w:numPr>
              <w:tabs>
                <w:tab w:val="clear" w:pos="720"/>
                <w:tab w:val="num" w:pos="792"/>
              </w:tabs>
              <w:spacing w:after="40"/>
              <w:rPr>
                <w:sz w:val="28"/>
                <w:szCs w:val="28"/>
              </w:rPr>
            </w:pPr>
            <w:r w:rsidRPr="00010ABA">
              <w:rPr>
                <w:sz w:val="28"/>
                <w:szCs w:val="28"/>
              </w:rPr>
              <w:t>prescription medications</w:t>
            </w:r>
          </w:p>
          <w:p w:rsidR="0033707B" w:rsidRPr="00010ABA" w:rsidRDefault="0033707B" w:rsidP="0033707B">
            <w:pPr>
              <w:numPr>
                <w:ilvl w:val="0"/>
                <w:numId w:val="7"/>
              </w:numPr>
              <w:tabs>
                <w:tab w:val="clear" w:pos="720"/>
                <w:tab w:val="num" w:pos="792"/>
              </w:tabs>
              <w:spacing w:after="40"/>
              <w:rPr>
                <w:sz w:val="28"/>
                <w:szCs w:val="28"/>
              </w:rPr>
            </w:pPr>
            <w:r w:rsidRPr="00010ABA">
              <w:rPr>
                <w:sz w:val="28"/>
                <w:szCs w:val="28"/>
              </w:rPr>
              <w:t>over the counter drugs</w:t>
            </w:r>
          </w:p>
          <w:p w:rsidR="0033707B" w:rsidRPr="00010ABA" w:rsidRDefault="0033707B" w:rsidP="0033707B">
            <w:pPr>
              <w:numPr>
                <w:ilvl w:val="0"/>
                <w:numId w:val="7"/>
              </w:numPr>
              <w:tabs>
                <w:tab w:val="clear" w:pos="720"/>
                <w:tab w:val="num" w:pos="792"/>
              </w:tabs>
              <w:spacing w:after="40"/>
              <w:rPr>
                <w:sz w:val="28"/>
                <w:szCs w:val="28"/>
              </w:rPr>
            </w:pPr>
            <w:r w:rsidRPr="00010ABA">
              <w:rPr>
                <w:sz w:val="28"/>
                <w:szCs w:val="28"/>
              </w:rPr>
              <w:t>herbals</w:t>
            </w:r>
          </w:p>
          <w:p w:rsidR="0033707B" w:rsidRPr="00010ABA" w:rsidRDefault="0033707B" w:rsidP="0033707B">
            <w:pPr>
              <w:numPr>
                <w:ilvl w:val="0"/>
                <w:numId w:val="7"/>
              </w:numPr>
              <w:tabs>
                <w:tab w:val="clear" w:pos="720"/>
                <w:tab w:val="num" w:pos="792"/>
              </w:tabs>
              <w:spacing w:after="40"/>
              <w:rPr>
                <w:sz w:val="28"/>
                <w:szCs w:val="28"/>
              </w:rPr>
            </w:pPr>
            <w:r w:rsidRPr="00010ABA">
              <w:rPr>
                <w:sz w:val="28"/>
                <w:szCs w:val="28"/>
              </w:rPr>
              <w:t>vitamins</w:t>
            </w:r>
          </w:p>
          <w:p w:rsidR="0033707B" w:rsidRPr="00010ABA" w:rsidRDefault="0033707B" w:rsidP="0033707B">
            <w:pPr>
              <w:numPr>
                <w:ilvl w:val="0"/>
                <w:numId w:val="7"/>
              </w:numPr>
              <w:tabs>
                <w:tab w:val="clear" w:pos="720"/>
                <w:tab w:val="num" w:pos="792"/>
              </w:tabs>
              <w:spacing w:after="40"/>
              <w:rPr>
                <w:sz w:val="28"/>
                <w:szCs w:val="28"/>
              </w:rPr>
            </w:pPr>
            <w:r w:rsidRPr="00010ABA">
              <w:rPr>
                <w:sz w:val="28"/>
                <w:szCs w:val="28"/>
              </w:rPr>
              <w:t>minerals</w:t>
            </w:r>
          </w:p>
        </w:tc>
      </w:tr>
      <w:tr w:rsidR="0033707B" w:rsidRPr="00010ABA" w:rsidTr="0033707B">
        <w:trPr>
          <w:trHeight w:val="98"/>
        </w:trPr>
        <w:tc>
          <w:tcPr>
            <w:tcW w:w="5328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:rsidR="0033707B" w:rsidRPr="00010ABA" w:rsidRDefault="0033707B" w:rsidP="0033707B">
            <w:pPr>
              <w:numPr>
                <w:ilvl w:val="0"/>
                <w:numId w:val="6"/>
              </w:numPr>
              <w:rPr>
                <w:sz w:val="28"/>
                <w:szCs w:val="28"/>
              </w:rPr>
            </w:pPr>
          </w:p>
        </w:tc>
        <w:tc>
          <w:tcPr>
            <w:tcW w:w="4248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33707B" w:rsidRPr="00010ABA" w:rsidRDefault="0033707B" w:rsidP="0033707B">
            <w:pPr>
              <w:rPr>
                <w:sz w:val="10"/>
                <w:szCs w:val="10"/>
              </w:rPr>
            </w:pPr>
          </w:p>
        </w:tc>
      </w:tr>
    </w:tbl>
    <w:p w:rsidR="0033707B" w:rsidRDefault="0033707B" w:rsidP="0033707B">
      <w:pPr>
        <w:rPr>
          <w:sz w:val="28"/>
          <w:szCs w:val="28"/>
        </w:rPr>
      </w:pPr>
      <w:r>
        <w:rPr>
          <w:sz w:val="28"/>
          <w:szCs w:val="28"/>
        </w:rPr>
        <w:t>If you go to the hospital or emergency room, take this list with you. Share this with your family or caregivers too.</w:t>
      </w:r>
    </w:p>
    <w:p w:rsidR="0033707B" w:rsidRDefault="0033707B" w:rsidP="0033707B">
      <w:pPr>
        <w:tabs>
          <w:tab w:val="left" w:pos="4860"/>
        </w:tabs>
        <w:rPr>
          <w:b/>
          <w:sz w:val="26"/>
          <w:szCs w:val="26"/>
        </w:rPr>
      </w:pPr>
      <w:r w:rsidRPr="00FE3DEC">
        <w:rPr>
          <w:b/>
          <w:sz w:val="26"/>
          <w:szCs w:val="26"/>
        </w:rPr>
        <w:tab/>
      </w:r>
      <w:r w:rsidRPr="00FE3DEC">
        <w:rPr>
          <w:b/>
          <w:sz w:val="32"/>
          <w:szCs w:val="32"/>
        </w:rPr>
        <w:t>D</w:t>
      </w:r>
      <w:r w:rsidRPr="00FE3DEC">
        <w:rPr>
          <w:b/>
          <w:sz w:val="26"/>
          <w:szCs w:val="26"/>
        </w:rPr>
        <w:t xml:space="preserve">ATE </w:t>
      </w:r>
      <w:r w:rsidRPr="00FE3DEC">
        <w:rPr>
          <w:b/>
          <w:sz w:val="32"/>
          <w:szCs w:val="32"/>
        </w:rPr>
        <w:t>P</w:t>
      </w:r>
      <w:r w:rsidRPr="00FE3DEC">
        <w:rPr>
          <w:b/>
          <w:sz w:val="26"/>
          <w:szCs w:val="26"/>
        </w:rPr>
        <w:t>REPARED: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9314"/>
      </w:tblGrid>
      <w:tr w:rsidR="0033707B" w:rsidRPr="00010ABA" w:rsidTr="0033707B">
        <w:tc>
          <w:tcPr>
            <w:tcW w:w="9576" w:type="dxa"/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Allergies or side effects:</w:t>
            </w:r>
            <w:r>
              <w:rPr>
                <w:b/>
                <w:sz w:val="28"/>
                <w:szCs w:val="28"/>
              </w:rPr>
              <w:t xml:space="preserve"> </w:t>
            </w:r>
          </w:p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</w:p>
        </w:tc>
      </w:tr>
    </w:tbl>
    <w:p w:rsidR="0033707B" w:rsidRDefault="0033707B" w:rsidP="0033707B">
      <w:pPr>
        <w:tabs>
          <w:tab w:val="left" w:pos="4860"/>
        </w:tabs>
        <w:rPr>
          <w:b/>
          <w:sz w:val="26"/>
          <w:szCs w:val="26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4644"/>
        <w:gridCol w:w="4670"/>
      </w:tblGrid>
      <w:tr w:rsidR="0033707B" w:rsidRPr="00010ABA" w:rsidTr="0033707B">
        <w:tc>
          <w:tcPr>
            <w:tcW w:w="95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Medication: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How I use it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use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Prescriber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arted using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opped using it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stopped using it:</w:t>
            </w:r>
          </w:p>
        </w:tc>
      </w:tr>
    </w:tbl>
    <w:p w:rsidR="0033707B" w:rsidRDefault="0033707B" w:rsidP="0033707B">
      <w:pPr>
        <w:tabs>
          <w:tab w:val="left" w:pos="4860"/>
        </w:tabs>
        <w:rPr>
          <w:b/>
          <w:sz w:val="26"/>
          <w:szCs w:val="26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4644"/>
        <w:gridCol w:w="4670"/>
      </w:tblGrid>
      <w:tr w:rsidR="0033707B" w:rsidRPr="00010ABA" w:rsidTr="006522F0">
        <w:tc>
          <w:tcPr>
            <w:tcW w:w="931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Medication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How I use it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use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Prescriber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arted using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opped using it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stopped using it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Medication:</w:t>
            </w:r>
          </w:p>
        </w:tc>
      </w:tr>
      <w:tr w:rsidR="0033707B" w:rsidRPr="00010ABA" w:rsidTr="006522F0">
        <w:tc>
          <w:tcPr>
            <w:tcW w:w="931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How I use it:</w:t>
            </w:r>
          </w:p>
        </w:tc>
      </w:tr>
      <w:tr w:rsidR="0033707B" w:rsidRPr="00010ABA" w:rsidTr="006522F0">
        <w:tc>
          <w:tcPr>
            <w:tcW w:w="4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use it: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Prescriber:</w:t>
            </w:r>
          </w:p>
        </w:tc>
      </w:tr>
      <w:tr w:rsidR="0033707B" w:rsidRPr="00010ABA" w:rsidTr="006522F0">
        <w:tc>
          <w:tcPr>
            <w:tcW w:w="4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arted using it: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opped using it:</w:t>
            </w:r>
          </w:p>
        </w:tc>
      </w:tr>
      <w:tr w:rsidR="0033707B" w:rsidRPr="00010ABA" w:rsidTr="006522F0">
        <w:tc>
          <w:tcPr>
            <w:tcW w:w="9314" w:type="dxa"/>
            <w:gridSpan w:val="2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stopped using it:</w:t>
            </w:r>
          </w:p>
        </w:tc>
      </w:tr>
    </w:tbl>
    <w:p w:rsidR="0033707B" w:rsidRDefault="0033707B" w:rsidP="0033707B">
      <w:pPr>
        <w:tabs>
          <w:tab w:val="left" w:pos="4860"/>
        </w:tabs>
        <w:rPr>
          <w:b/>
          <w:sz w:val="26"/>
          <w:szCs w:val="26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4644"/>
        <w:gridCol w:w="4670"/>
      </w:tblGrid>
      <w:tr w:rsidR="0033707B" w:rsidRPr="00010ABA" w:rsidTr="0033707B">
        <w:tc>
          <w:tcPr>
            <w:tcW w:w="95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Medication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How I use it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use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Prescriber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arted using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opped using it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stopped using it:</w:t>
            </w:r>
          </w:p>
        </w:tc>
      </w:tr>
    </w:tbl>
    <w:p w:rsidR="0033707B" w:rsidRDefault="0033707B" w:rsidP="0033707B">
      <w:pPr>
        <w:tabs>
          <w:tab w:val="left" w:pos="4860"/>
        </w:tabs>
        <w:rPr>
          <w:b/>
          <w:sz w:val="26"/>
          <w:szCs w:val="26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4644"/>
        <w:gridCol w:w="4670"/>
      </w:tblGrid>
      <w:tr w:rsidR="0033707B" w:rsidRPr="00010ABA" w:rsidTr="0033707B">
        <w:tc>
          <w:tcPr>
            <w:tcW w:w="95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Medication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How I use it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use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Prescriber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arted using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opped using it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stopped using it:</w:t>
            </w:r>
          </w:p>
        </w:tc>
      </w:tr>
    </w:tbl>
    <w:p w:rsidR="0033707B" w:rsidRDefault="0033707B" w:rsidP="0033707B">
      <w:pPr>
        <w:tabs>
          <w:tab w:val="left" w:pos="4860"/>
        </w:tabs>
        <w:rPr>
          <w:b/>
          <w:sz w:val="26"/>
          <w:szCs w:val="26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4644"/>
        <w:gridCol w:w="4670"/>
      </w:tblGrid>
      <w:tr w:rsidR="0033707B" w:rsidRPr="00010ABA" w:rsidTr="0033707B">
        <w:tc>
          <w:tcPr>
            <w:tcW w:w="95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Medication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How I use it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use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Prescriber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arted using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opped using it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stopped using it:</w:t>
            </w:r>
          </w:p>
        </w:tc>
      </w:tr>
    </w:tbl>
    <w:p w:rsidR="0033707B" w:rsidRDefault="0033707B" w:rsidP="0033707B">
      <w:pPr>
        <w:tabs>
          <w:tab w:val="left" w:pos="4860"/>
        </w:tabs>
        <w:rPr>
          <w:b/>
          <w:sz w:val="26"/>
          <w:szCs w:val="26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4644"/>
        <w:gridCol w:w="4670"/>
      </w:tblGrid>
      <w:tr w:rsidR="0033707B" w:rsidRPr="00010ABA" w:rsidTr="0033707B">
        <w:tc>
          <w:tcPr>
            <w:tcW w:w="95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Medication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How I use it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use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Prescriber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arted using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opped using it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stopped using it:</w:t>
            </w:r>
          </w:p>
        </w:tc>
      </w:tr>
    </w:tbl>
    <w:p w:rsidR="0033707B" w:rsidRDefault="0033707B" w:rsidP="0033707B">
      <w:pPr>
        <w:tabs>
          <w:tab w:val="left" w:pos="4860"/>
        </w:tabs>
        <w:rPr>
          <w:b/>
          <w:sz w:val="26"/>
          <w:szCs w:val="26"/>
        </w:rPr>
        <w:sectPr w:rsidR="0033707B" w:rsidSect="0033707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1440" w:footer="576" w:gutter="0"/>
          <w:cols w:space="720"/>
          <w:docGrid w:linePitch="360"/>
        </w:sect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4644"/>
        <w:gridCol w:w="4670"/>
      </w:tblGrid>
      <w:tr w:rsidR="0033707B" w:rsidRPr="00010ABA" w:rsidTr="0033707B">
        <w:tc>
          <w:tcPr>
            <w:tcW w:w="95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Medication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How I use it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use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Prescriber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arted using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opped using it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stopped using it:</w:t>
            </w:r>
          </w:p>
        </w:tc>
      </w:tr>
    </w:tbl>
    <w:p w:rsidR="0033707B" w:rsidRDefault="0033707B" w:rsidP="0033707B">
      <w:pPr>
        <w:tabs>
          <w:tab w:val="left" w:pos="4860"/>
        </w:tabs>
        <w:rPr>
          <w:b/>
          <w:sz w:val="26"/>
          <w:szCs w:val="26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4644"/>
        <w:gridCol w:w="4670"/>
      </w:tblGrid>
      <w:tr w:rsidR="0033707B" w:rsidRPr="00010ABA" w:rsidTr="0033707B">
        <w:tc>
          <w:tcPr>
            <w:tcW w:w="95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Medication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How I use it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use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Prescriber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arted using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opped using it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stopped using it:</w:t>
            </w:r>
          </w:p>
        </w:tc>
      </w:tr>
    </w:tbl>
    <w:p w:rsidR="0033707B" w:rsidRDefault="0033707B" w:rsidP="0033707B">
      <w:pPr>
        <w:tabs>
          <w:tab w:val="left" w:pos="4860"/>
        </w:tabs>
        <w:rPr>
          <w:b/>
          <w:sz w:val="26"/>
          <w:szCs w:val="26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4644"/>
        <w:gridCol w:w="4670"/>
      </w:tblGrid>
      <w:tr w:rsidR="0033707B" w:rsidRPr="00010ABA" w:rsidTr="0033707B">
        <w:tc>
          <w:tcPr>
            <w:tcW w:w="95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Medication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How I use it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use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Prescriber:</w:t>
            </w:r>
          </w:p>
        </w:tc>
      </w:tr>
      <w:tr w:rsidR="0033707B" w:rsidRPr="00010ABA" w:rsidTr="0033707B">
        <w:tc>
          <w:tcPr>
            <w:tcW w:w="4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arted using it:</w:t>
            </w:r>
          </w:p>
        </w:tc>
        <w:tc>
          <w:tcPr>
            <w:tcW w:w="4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Date I stopped using it:</w:t>
            </w:r>
          </w:p>
        </w:tc>
      </w:tr>
      <w:tr w:rsidR="0033707B" w:rsidRPr="00010ABA" w:rsidTr="0033707B">
        <w:tc>
          <w:tcPr>
            <w:tcW w:w="9576" w:type="dxa"/>
            <w:gridSpan w:val="2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Why I stopped using it:</w:t>
            </w:r>
          </w:p>
        </w:tc>
      </w:tr>
    </w:tbl>
    <w:p w:rsidR="0033707B" w:rsidRDefault="0033707B" w:rsidP="0033707B">
      <w:pPr>
        <w:tabs>
          <w:tab w:val="left" w:pos="4860"/>
        </w:tabs>
        <w:rPr>
          <w:b/>
          <w:sz w:val="26"/>
          <w:szCs w:val="26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1E0" w:firstRow="1" w:lastRow="1" w:firstColumn="1" w:lastColumn="1" w:noHBand="0" w:noVBand="0"/>
      </w:tblPr>
      <w:tblGrid>
        <w:gridCol w:w="4660"/>
        <w:gridCol w:w="4654"/>
      </w:tblGrid>
      <w:tr w:rsidR="0033707B" w:rsidRPr="00010ABA" w:rsidTr="0033707B">
        <w:tc>
          <w:tcPr>
            <w:tcW w:w="9576" w:type="dxa"/>
            <w:gridSpan w:val="2"/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  <w:r w:rsidRPr="00010ABA">
              <w:rPr>
                <w:b/>
                <w:sz w:val="28"/>
                <w:szCs w:val="28"/>
              </w:rPr>
              <w:t>Other Information:</w:t>
            </w:r>
          </w:p>
        </w:tc>
      </w:tr>
      <w:tr w:rsidR="0033707B" w:rsidRPr="00010ABA" w:rsidTr="0033707B">
        <w:tc>
          <w:tcPr>
            <w:tcW w:w="9576" w:type="dxa"/>
            <w:gridSpan w:val="2"/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</w:p>
        </w:tc>
      </w:tr>
      <w:tr w:rsidR="0033707B" w:rsidRPr="00010ABA" w:rsidTr="0033707B">
        <w:tc>
          <w:tcPr>
            <w:tcW w:w="4785" w:type="dxa"/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4791" w:type="dxa"/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</w:p>
        </w:tc>
      </w:tr>
      <w:tr w:rsidR="0033707B" w:rsidRPr="00010ABA" w:rsidTr="0033707B">
        <w:tc>
          <w:tcPr>
            <w:tcW w:w="4785" w:type="dxa"/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</w:p>
        </w:tc>
        <w:tc>
          <w:tcPr>
            <w:tcW w:w="4791" w:type="dxa"/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</w:p>
        </w:tc>
      </w:tr>
      <w:tr w:rsidR="0033707B" w:rsidRPr="00010ABA" w:rsidTr="0033707B">
        <w:tc>
          <w:tcPr>
            <w:tcW w:w="9576" w:type="dxa"/>
            <w:gridSpan w:val="2"/>
            <w:shd w:val="clear" w:color="auto" w:fill="auto"/>
          </w:tcPr>
          <w:p w:rsidR="0033707B" w:rsidRPr="00010ABA" w:rsidRDefault="0033707B" w:rsidP="0033707B">
            <w:pPr>
              <w:tabs>
                <w:tab w:val="left" w:pos="4860"/>
              </w:tabs>
              <w:rPr>
                <w:b/>
                <w:sz w:val="28"/>
                <w:szCs w:val="28"/>
              </w:rPr>
            </w:pPr>
          </w:p>
        </w:tc>
      </w:tr>
    </w:tbl>
    <w:p w:rsidR="0033707B" w:rsidRDefault="0033707B" w:rsidP="0033707B">
      <w:pPr>
        <w:tabs>
          <w:tab w:val="left" w:pos="4860"/>
        </w:tabs>
        <w:rPr>
          <w:b/>
          <w:sz w:val="26"/>
          <w:szCs w:val="26"/>
        </w:rPr>
      </w:pPr>
    </w:p>
    <w:p w:rsidR="0033707B" w:rsidRDefault="0033707B" w:rsidP="0033707B">
      <w:pPr>
        <w:tabs>
          <w:tab w:val="left" w:pos="4860"/>
        </w:tabs>
        <w:rPr>
          <w:sz w:val="28"/>
          <w:szCs w:val="28"/>
        </w:rPr>
      </w:pPr>
    </w:p>
    <w:p w:rsidR="0033707B" w:rsidRDefault="0033707B" w:rsidP="0033707B">
      <w:pPr>
        <w:tabs>
          <w:tab w:val="left" w:pos="4860"/>
        </w:tabs>
        <w:rPr>
          <w:sz w:val="28"/>
          <w:szCs w:val="28"/>
        </w:rPr>
      </w:pPr>
    </w:p>
    <w:p w:rsidR="00327EFC" w:rsidRDefault="00327EFC" w:rsidP="0033707B">
      <w:pPr>
        <w:tabs>
          <w:tab w:val="left" w:pos="4860"/>
        </w:tabs>
        <w:rPr>
          <w:sz w:val="28"/>
          <w:szCs w:val="28"/>
        </w:rPr>
      </w:pPr>
    </w:p>
    <w:p w:rsidR="00327EFC" w:rsidRDefault="00327EFC" w:rsidP="0033707B">
      <w:pPr>
        <w:tabs>
          <w:tab w:val="left" w:pos="4860"/>
        </w:tabs>
        <w:rPr>
          <w:sz w:val="28"/>
          <w:szCs w:val="28"/>
        </w:rPr>
      </w:pPr>
    </w:p>
    <w:p w:rsidR="0033707B" w:rsidRDefault="0033707B" w:rsidP="0033707B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_____________________________________________________________________________________</w:t>
      </w:r>
    </w:p>
    <w:p w:rsidR="0033707B" w:rsidRPr="00B63AD8" w:rsidRDefault="0033707B" w:rsidP="0033707B">
      <w:pPr>
        <w:rPr>
          <w:rFonts w:ascii="Arial" w:hAnsi="Arial" w:cs="Arial"/>
          <w:sz w:val="14"/>
          <w:szCs w:val="14"/>
        </w:rPr>
      </w:pPr>
      <w:r w:rsidRPr="00B63AD8">
        <w:rPr>
          <w:rFonts w:ascii="Arial" w:hAnsi="Arial" w:cs="Arial"/>
          <w:sz w:val="14"/>
          <w:szCs w:val="14"/>
        </w:rPr>
        <w:t>According to the Paperwork Reduction Act of 1995, no persons are required to respond to a collection of information unless it displays a valid OMB</w:t>
      </w:r>
    </w:p>
    <w:p w:rsidR="0033707B" w:rsidRPr="00B63AD8" w:rsidRDefault="0033707B" w:rsidP="0033707B">
      <w:pPr>
        <w:rPr>
          <w:rFonts w:ascii="Arial" w:hAnsi="Arial" w:cs="Arial"/>
          <w:sz w:val="14"/>
          <w:szCs w:val="14"/>
        </w:rPr>
      </w:pPr>
      <w:proofErr w:type="gramStart"/>
      <w:r w:rsidRPr="00B63AD8">
        <w:rPr>
          <w:rFonts w:ascii="Arial" w:hAnsi="Arial" w:cs="Arial"/>
          <w:sz w:val="14"/>
          <w:szCs w:val="14"/>
        </w:rPr>
        <w:t>control</w:t>
      </w:r>
      <w:proofErr w:type="gramEnd"/>
      <w:r w:rsidRPr="00B63AD8">
        <w:rPr>
          <w:rFonts w:ascii="Arial" w:hAnsi="Arial" w:cs="Arial"/>
          <w:sz w:val="14"/>
          <w:szCs w:val="14"/>
        </w:rPr>
        <w:t xml:space="preserve"> number. The valid OMB number for this information collection is 0938-1154. The time required to complete this information collection is</w:t>
      </w:r>
    </w:p>
    <w:p w:rsidR="0033707B" w:rsidRPr="00B63AD8" w:rsidRDefault="0033707B" w:rsidP="0033707B">
      <w:pPr>
        <w:rPr>
          <w:rFonts w:ascii="Arial" w:hAnsi="Arial" w:cs="Arial"/>
          <w:sz w:val="14"/>
          <w:szCs w:val="14"/>
        </w:rPr>
      </w:pPr>
      <w:proofErr w:type="gramStart"/>
      <w:r w:rsidRPr="00B63AD8">
        <w:rPr>
          <w:rFonts w:ascii="Arial" w:hAnsi="Arial" w:cs="Arial"/>
          <w:sz w:val="14"/>
          <w:szCs w:val="14"/>
        </w:rPr>
        <w:t>estimated</w:t>
      </w:r>
      <w:proofErr w:type="gramEnd"/>
      <w:r w:rsidRPr="00B63AD8">
        <w:rPr>
          <w:rFonts w:ascii="Arial" w:hAnsi="Arial" w:cs="Arial"/>
          <w:sz w:val="14"/>
          <w:szCs w:val="14"/>
        </w:rPr>
        <w:t xml:space="preserve"> to average </w:t>
      </w:r>
      <w:r w:rsidR="00103B93">
        <w:rPr>
          <w:rFonts w:ascii="Arial" w:hAnsi="Arial" w:cs="Arial"/>
          <w:sz w:val="14"/>
          <w:szCs w:val="14"/>
        </w:rPr>
        <w:t>40</w:t>
      </w:r>
      <w:r w:rsidRPr="00B63AD8">
        <w:rPr>
          <w:rFonts w:ascii="Arial" w:hAnsi="Arial" w:cs="Arial"/>
          <w:sz w:val="14"/>
          <w:szCs w:val="14"/>
        </w:rPr>
        <w:t xml:space="preserve"> minutes per response, including the time to review instructions, searching existing data resources, gather the data needed,</w:t>
      </w:r>
    </w:p>
    <w:p w:rsidR="0033707B" w:rsidRPr="00B63AD8" w:rsidRDefault="0033707B" w:rsidP="0033707B">
      <w:pPr>
        <w:rPr>
          <w:rFonts w:ascii="Arial" w:hAnsi="Arial" w:cs="Arial"/>
          <w:sz w:val="14"/>
          <w:szCs w:val="14"/>
        </w:rPr>
      </w:pPr>
      <w:proofErr w:type="gramStart"/>
      <w:r w:rsidRPr="00B63AD8">
        <w:rPr>
          <w:rFonts w:ascii="Arial" w:hAnsi="Arial" w:cs="Arial"/>
          <w:sz w:val="14"/>
          <w:szCs w:val="14"/>
        </w:rPr>
        <w:t>and</w:t>
      </w:r>
      <w:proofErr w:type="gramEnd"/>
      <w:r w:rsidRPr="00B63AD8">
        <w:rPr>
          <w:rFonts w:ascii="Arial" w:hAnsi="Arial" w:cs="Arial"/>
          <w:sz w:val="14"/>
          <w:szCs w:val="14"/>
        </w:rPr>
        <w:t xml:space="preserve"> complete and review the information collection. If you have any comments concerning the accuracy of the time estimate(s) or suggestions for</w:t>
      </w:r>
    </w:p>
    <w:p w:rsidR="005D04C3" w:rsidRPr="008830B5" w:rsidRDefault="0033707B" w:rsidP="00227F1B">
      <w:pPr>
        <w:rPr>
          <w:sz w:val="28"/>
          <w:szCs w:val="28"/>
        </w:rPr>
      </w:pPr>
      <w:proofErr w:type="gramStart"/>
      <w:r w:rsidRPr="00B63AD8">
        <w:rPr>
          <w:rFonts w:ascii="Arial" w:hAnsi="Arial" w:cs="Arial"/>
          <w:sz w:val="14"/>
          <w:szCs w:val="14"/>
          <w:u w:val="single"/>
        </w:rPr>
        <w:t>improving</w:t>
      </w:r>
      <w:proofErr w:type="gramEnd"/>
      <w:r w:rsidRPr="00B63AD8">
        <w:rPr>
          <w:rFonts w:ascii="Arial" w:hAnsi="Arial" w:cs="Arial"/>
          <w:sz w:val="14"/>
          <w:szCs w:val="14"/>
          <w:u w:val="single"/>
        </w:rPr>
        <w:t xml:space="preserve"> this form, please write to: CMS, Attn: PRA Reports Clearance Officer, 7500 Security Boulevard,</w:t>
      </w:r>
      <w:r>
        <w:rPr>
          <w:rFonts w:ascii="Arial" w:hAnsi="Arial" w:cs="Arial"/>
          <w:sz w:val="14"/>
          <w:szCs w:val="14"/>
          <w:u w:val="single"/>
        </w:rPr>
        <w:t xml:space="preserve"> Baltimore, Maryland 21244-1850.</w:t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</w:r>
      <w:r>
        <w:rPr>
          <w:rFonts w:ascii="Arial" w:hAnsi="Arial" w:cs="Arial"/>
          <w:sz w:val="14"/>
          <w:szCs w:val="14"/>
          <w:u w:val="single"/>
        </w:rPr>
        <w:softHyphen/>
        <w:t>_________</w:t>
      </w:r>
      <w:r w:rsidR="005D04C3" w:rsidRPr="008830B5">
        <w:rPr>
          <w:sz w:val="28"/>
          <w:szCs w:val="28"/>
        </w:rPr>
        <w:tab/>
      </w:r>
    </w:p>
    <w:sectPr w:rsidR="005D04C3" w:rsidRPr="008830B5" w:rsidSect="00327EFC">
      <w:headerReference w:type="default" r:id="rId14"/>
      <w:footerReference w:type="default" r:id="rId15"/>
      <w:pgSz w:w="12240" w:h="15840"/>
      <w:pgMar w:top="1440" w:right="1440" w:bottom="1440" w:left="1440" w:header="144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340C" w:rsidRDefault="00CA340C" w:rsidP="001332EC">
      <w:r>
        <w:separator/>
      </w:r>
    </w:p>
  </w:endnote>
  <w:endnote w:type="continuationSeparator" w:id="0">
    <w:p w:rsidR="00CA340C" w:rsidRDefault="00CA340C" w:rsidP="00133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22F0" w:rsidRDefault="006522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707B" w:rsidRPr="008830B5" w:rsidRDefault="0033707B" w:rsidP="008830B5">
    <w:pPr>
      <w:pStyle w:val="Footer"/>
      <w:tabs>
        <w:tab w:val="clear" w:pos="4680"/>
        <w:tab w:val="clear" w:pos="9360"/>
        <w:tab w:val="right" w:pos="9270"/>
      </w:tabs>
      <w:rPr>
        <w:rFonts w:ascii="Arial" w:hAnsi="Arial" w:cs="Arial"/>
        <w:sz w:val="14"/>
        <w:szCs w:val="14"/>
      </w:rPr>
    </w:pPr>
    <w:r w:rsidRPr="008830B5">
      <w:rPr>
        <w:rFonts w:ascii="Arial" w:hAnsi="Arial" w:cs="Arial"/>
        <w:sz w:val="14"/>
        <w:szCs w:val="14"/>
      </w:rPr>
      <w:t>-------------------------------------------------------------------------------------------------------------------------------------------------------------------------</w:t>
    </w:r>
    <w:r>
      <w:rPr>
        <w:rFonts w:ascii="Arial" w:hAnsi="Arial" w:cs="Arial"/>
        <w:sz w:val="14"/>
        <w:szCs w:val="14"/>
      </w:rPr>
      <w:t>-------------------------------</w:t>
    </w:r>
    <w:r w:rsidRPr="008830B5">
      <w:rPr>
        <w:rFonts w:ascii="Arial" w:hAnsi="Arial" w:cs="Arial"/>
        <w:sz w:val="14"/>
        <w:szCs w:val="14"/>
      </w:rPr>
      <w:t>Form CMS-10396 (</w:t>
    </w:r>
    <w:r w:rsidR="00CA3D73">
      <w:rPr>
        <w:rFonts w:ascii="Arial" w:hAnsi="Arial" w:cs="Arial"/>
        <w:sz w:val="14"/>
        <w:szCs w:val="14"/>
      </w:rPr>
      <w:t>07/14</w:t>
    </w:r>
    <w:r w:rsidRPr="008830B5">
      <w:rPr>
        <w:rFonts w:ascii="Arial" w:hAnsi="Arial" w:cs="Arial"/>
        <w:sz w:val="14"/>
        <w:szCs w:val="14"/>
      </w:rPr>
      <w:t>)</w:t>
    </w:r>
    <w:r>
      <w:rPr>
        <w:rFonts w:ascii="Arial" w:hAnsi="Arial" w:cs="Arial"/>
        <w:color w:val="FF0000"/>
        <w:sz w:val="14"/>
        <w:szCs w:val="14"/>
      </w:rPr>
      <w:tab/>
    </w:r>
    <w:r w:rsidRPr="008830B5">
      <w:rPr>
        <w:rFonts w:ascii="Arial" w:hAnsi="Arial" w:cs="Arial"/>
        <w:sz w:val="14"/>
        <w:szCs w:val="14"/>
      </w:rPr>
      <w:t>Form Approved OMB No. 0938-1154</w:t>
    </w:r>
  </w:p>
  <w:p w:rsidR="0033707B" w:rsidRPr="00834921" w:rsidRDefault="0033707B" w:rsidP="008830B5">
    <w:pPr>
      <w:jc w:val="center"/>
    </w:pPr>
    <w:r>
      <w:t xml:space="preserve">Page </w:t>
    </w:r>
    <w:r w:rsidRPr="00103B93">
      <w:rPr>
        <w:b/>
      </w:rPr>
      <w:t>2</w:t>
    </w:r>
    <w:r>
      <w:t xml:space="preserve"> of </w:t>
    </w:r>
    <w:r w:rsidRPr="00103B93">
      <w:rPr>
        <w:b/>
      </w:rPr>
      <w:t>3</w:t>
    </w:r>
  </w:p>
  <w:p w:rsidR="0033707B" w:rsidRDefault="0033707B" w:rsidP="00E81B85">
    <w:pPr>
      <w:autoSpaceDE w:val="0"/>
      <w:autoSpaceDN w:val="0"/>
      <w:adjustRightInd w:val="0"/>
    </w:pPr>
  </w:p>
  <w:p w:rsidR="0033707B" w:rsidRDefault="003370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22F0" w:rsidRDefault="006522F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7708" w:rsidRPr="008830B5" w:rsidRDefault="00017708" w:rsidP="00017708">
    <w:pPr>
      <w:pStyle w:val="Footer"/>
      <w:tabs>
        <w:tab w:val="clear" w:pos="4680"/>
        <w:tab w:val="clear" w:pos="9360"/>
        <w:tab w:val="right" w:pos="9270"/>
      </w:tabs>
      <w:rPr>
        <w:rFonts w:ascii="Arial" w:hAnsi="Arial" w:cs="Arial"/>
        <w:sz w:val="14"/>
        <w:szCs w:val="14"/>
      </w:rPr>
    </w:pPr>
    <w:r>
      <w:tab/>
    </w:r>
    <w:r w:rsidRPr="008830B5">
      <w:rPr>
        <w:rFonts w:ascii="Arial" w:hAnsi="Arial" w:cs="Arial"/>
        <w:sz w:val="14"/>
        <w:szCs w:val="14"/>
      </w:rPr>
      <w:t>-------------------------------------------------------------------------------------------------------------------------------------------------------------------------</w:t>
    </w:r>
    <w:r>
      <w:rPr>
        <w:rFonts w:ascii="Arial" w:hAnsi="Arial" w:cs="Arial"/>
        <w:sz w:val="14"/>
        <w:szCs w:val="14"/>
      </w:rPr>
      <w:t>-------------------------------</w:t>
    </w:r>
    <w:r w:rsidRPr="008830B5">
      <w:rPr>
        <w:rFonts w:ascii="Arial" w:hAnsi="Arial" w:cs="Arial"/>
        <w:sz w:val="14"/>
        <w:szCs w:val="14"/>
      </w:rPr>
      <w:t>Form CMS-10396 (</w:t>
    </w:r>
    <w:r w:rsidR="00CA3D73">
      <w:rPr>
        <w:rFonts w:ascii="Arial" w:hAnsi="Arial" w:cs="Arial"/>
        <w:sz w:val="14"/>
        <w:szCs w:val="14"/>
      </w:rPr>
      <w:t>07/14</w:t>
    </w:r>
    <w:r w:rsidRPr="008830B5">
      <w:rPr>
        <w:rFonts w:ascii="Arial" w:hAnsi="Arial" w:cs="Arial"/>
        <w:sz w:val="14"/>
        <w:szCs w:val="14"/>
      </w:rPr>
      <w:t>)</w:t>
    </w:r>
    <w:r>
      <w:rPr>
        <w:rFonts w:ascii="Arial" w:hAnsi="Arial" w:cs="Arial"/>
        <w:color w:val="FF0000"/>
        <w:sz w:val="14"/>
        <w:szCs w:val="14"/>
      </w:rPr>
      <w:tab/>
    </w:r>
    <w:r w:rsidRPr="008830B5">
      <w:rPr>
        <w:rFonts w:ascii="Arial" w:hAnsi="Arial" w:cs="Arial"/>
        <w:sz w:val="14"/>
        <w:szCs w:val="14"/>
      </w:rPr>
      <w:t>Form Approved OMB No. 0938-1154</w:t>
    </w:r>
  </w:p>
  <w:p w:rsidR="00017708" w:rsidRPr="00834921" w:rsidRDefault="00017708" w:rsidP="00017708">
    <w:pPr>
      <w:jc w:val="center"/>
    </w:pPr>
    <w:r>
      <w:t xml:space="preserve">Page </w:t>
    </w:r>
    <w:r w:rsidRPr="00103B93">
      <w:rPr>
        <w:b/>
      </w:rPr>
      <w:t>3</w:t>
    </w:r>
    <w:r>
      <w:t xml:space="preserve"> of </w:t>
    </w:r>
    <w:r w:rsidRPr="00103B93">
      <w:rPr>
        <w:b/>
      </w:rPr>
      <w:t>3</w:t>
    </w:r>
  </w:p>
  <w:p w:rsidR="00327EFC" w:rsidRDefault="00327EFC" w:rsidP="00017708">
    <w:pPr>
      <w:tabs>
        <w:tab w:val="left" w:pos="3555"/>
      </w:tabs>
      <w:autoSpaceDE w:val="0"/>
      <w:autoSpaceDN w:val="0"/>
      <w:adjustRightInd w:val="0"/>
    </w:pPr>
  </w:p>
  <w:p w:rsidR="00327EFC" w:rsidRDefault="00327E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340C" w:rsidRDefault="00CA340C" w:rsidP="001332EC">
      <w:r>
        <w:separator/>
      </w:r>
    </w:p>
  </w:footnote>
  <w:footnote w:type="continuationSeparator" w:id="0">
    <w:p w:rsidR="00CA340C" w:rsidRDefault="00CA340C" w:rsidP="001332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22F0" w:rsidRDefault="006522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707B" w:rsidRDefault="0033707B" w:rsidP="0033707B">
    <w:pPr>
      <w:pStyle w:val="Header"/>
      <w:rPr>
        <w:noProof/>
      </w:rPr>
    </w:pP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9350"/>
    </w:tblGrid>
    <w:tr w:rsidR="0033707B" w:rsidRPr="00010ABA" w:rsidTr="0033707B">
      <w:tc>
        <w:tcPr>
          <w:tcW w:w="9576" w:type="dxa"/>
          <w:shd w:val="clear" w:color="auto" w:fill="auto"/>
        </w:tcPr>
        <w:p w:rsidR="003304A0" w:rsidRDefault="003304A0" w:rsidP="003304A0">
          <w:pPr>
            <w:tabs>
              <w:tab w:val="left" w:pos="7200"/>
            </w:tabs>
            <w:rPr>
              <w:sz w:val="28"/>
              <w:szCs w:val="28"/>
            </w:rPr>
          </w:pPr>
          <w:r w:rsidRPr="00C92D85">
            <w:rPr>
              <w:b/>
              <w:sz w:val="28"/>
              <w:szCs w:val="28"/>
            </w:rPr>
            <w:t>P</w:t>
          </w:r>
          <w:r w:rsidRPr="00C92D85">
            <w:rPr>
              <w:b/>
              <w:sz w:val="22"/>
              <w:szCs w:val="22"/>
            </w:rPr>
            <w:t xml:space="preserve">ERSONAL </w:t>
          </w:r>
          <w:r w:rsidRPr="00C92D85">
            <w:rPr>
              <w:b/>
              <w:sz w:val="28"/>
              <w:szCs w:val="28"/>
            </w:rPr>
            <w:t>M</w:t>
          </w:r>
          <w:r w:rsidRPr="00C92D85">
            <w:rPr>
              <w:b/>
              <w:sz w:val="22"/>
              <w:szCs w:val="22"/>
            </w:rPr>
            <w:t xml:space="preserve">EDICATION </w:t>
          </w:r>
          <w:r w:rsidRPr="00C92D85">
            <w:rPr>
              <w:b/>
              <w:sz w:val="28"/>
              <w:szCs w:val="28"/>
            </w:rPr>
            <w:t>L</w:t>
          </w:r>
          <w:r w:rsidRPr="00C92D85">
            <w:rPr>
              <w:b/>
              <w:sz w:val="22"/>
              <w:szCs w:val="22"/>
            </w:rPr>
            <w:t xml:space="preserve">IST </w:t>
          </w:r>
          <w:r w:rsidRPr="00C92D85">
            <w:rPr>
              <w:b/>
              <w:sz w:val="28"/>
              <w:szCs w:val="28"/>
            </w:rPr>
            <w:t>F</w:t>
          </w:r>
          <w:r w:rsidRPr="00C92D85">
            <w:rPr>
              <w:b/>
              <w:sz w:val="22"/>
              <w:szCs w:val="22"/>
            </w:rPr>
            <w:t>OR</w:t>
          </w:r>
          <w:r>
            <w:rPr>
              <w:b/>
              <w:sz w:val="22"/>
              <w:szCs w:val="22"/>
            </w:rPr>
            <w:t xml:space="preserve"> </w:t>
          </w:r>
        </w:p>
        <w:p w:rsidR="003304A0" w:rsidRDefault="003304A0" w:rsidP="003304A0">
          <w:pPr>
            <w:tabs>
              <w:tab w:val="left" w:pos="7200"/>
            </w:tabs>
            <w:rPr>
              <w:sz w:val="28"/>
              <w:szCs w:val="28"/>
            </w:rPr>
          </w:pPr>
          <w:r>
            <w:rPr>
              <w:sz w:val="28"/>
              <w:szCs w:val="28"/>
            </w:rPr>
            <w:t xml:space="preserve">Beneficiary Name___________________________ </w:t>
          </w:r>
          <w:r w:rsidRPr="00E97563">
            <w:rPr>
              <w:sz w:val="28"/>
              <w:szCs w:val="28"/>
            </w:rPr>
            <w:t>D</w:t>
          </w:r>
          <w:r>
            <w:rPr>
              <w:sz w:val="28"/>
              <w:szCs w:val="28"/>
            </w:rPr>
            <w:t>ate of Birth</w:t>
          </w:r>
          <w:r w:rsidRPr="00E97563">
            <w:rPr>
              <w:sz w:val="28"/>
              <w:szCs w:val="28"/>
            </w:rPr>
            <w:t>:</w:t>
          </w:r>
          <w:r>
            <w:rPr>
              <w:sz w:val="28"/>
              <w:szCs w:val="28"/>
            </w:rPr>
            <w:t xml:space="preserve"> ___________</w:t>
          </w:r>
        </w:p>
        <w:p w:rsidR="0033707B" w:rsidRPr="00010ABA" w:rsidRDefault="0033707B" w:rsidP="00C74774">
          <w:pPr>
            <w:tabs>
              <w:tab w:val="left" w:pos="7200"/>
            </w:tabs>
            <w:rPr>
              <w:b/>
              <w:sz w:val="22"/>
              <w:szCs w:val="22"/>
            </w:rPr>
          </w:pPr>
        </w:p>
      </w:tc>
    </w:tr>
  </w:tbl>
  <w:p w:rsidR="0033707B" w:rsidRPr="00E472E5" w:rsidRDefault="0033707B">
    <w:pPr>
      <w:pStyle w:val="Header"/>
      <w:rPr>
        <w:sz w:val="28"/>
        <w:szCs w:val="28"/>
      </w:rPr>
    </w:pPr>
    <w:r w:rsidRPr="00E472E5">
      <w:rPr>
        <w:noProof/>
        <w:sz w:val="28"/>
        <w:szCs w:val="28"/>
      </w:rPr>
      <w:tab/>
    </w:r>
    <w:r w:rsidRPr="00E472E5">
      <w:rPr>
        <w:noProof/>
        <w:sz w:val="28"/>
        <w:szCs w:val="2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22F0" w:rsidRDefault="006522F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9350"/>
    </w:tblGrid>
    <w:tr w:rsidR="00C74774" w:rsidRPr="00010ABA" w:rsidTr="00314949">
      <w:tc>
        <w:tcPr>
          <w:tcW w:w="9576" w:type="dxa"/>
          <w:shd w:val="clear" w:color="auto" w:fill="auto"/>
        </w:tcPr>
        <w:p w:rsidR="003304A0" w:rsidRDefault="003304A0" w:rsidP="003304A0">
          <w:pPr>
            <w:tabs>
              <w:tab w:val="left" w:pos="7200"/>
            </w:tabs>
            <w:rPr>
              <w:sz w:val="28"/>
              <w:szCs w:val="28"/>
            </w:rPr>
          </w:pPr>
          <w:r w:rsidRPr="00C92D85">
            <w:rPr>
              <w:b/>
              <w:sz w:val="28"/>
              <w:szCs w:val="28"/>
            </w:rPr>
            <w:t>P</w:t>
          </w:r>
          <w:r w:rsidRPr="00C92D85">
            <w:rPr>
              <w:b/>
              <w:sz w:val="22"/>
              <w:szCs w:val="22"/>
            </w:rPr>
            <w:t xml:space="preserve">ERSONAL </w:t>
          </w:r>
          <w:r w:rsidRPr="00C92D85">
            <w:rPr>
              <w:b/>
              <w:sz w:val="28"/>
              <w:szCs w:val="28"/>
            </w:rPr>
            <w:t>M</w:t>
          </w:r>
          <w:r w:rsidRPr="00C92D85">
            <w:rPr>
              <w:b/>
              <w:sz w:val="22"/>
              <w:szCs w:val="22"/>
            </w:rPr>
            <w:t xml:space="preserve">EDICATION </w:t>
          </w:r>
          <w:r w:rsidRPr="00C92D85">
            <w:rPr>
              <w:b/>
              <w:sz w:val="28"/>
              <w:szCs w:val="28"/>
            </w:rPr>
            <w:t>L</w:t>
          </w:r>
          <w:r w:rsidRPr="00C92D85">
            <w:rPr>
              <w:b/>
              <w:sz w:val="22"/>
              <w:szCs w:val="22"/>
            </w:rPr>
            <w:t xml:space="preserve">IST </w:t>
          </w:r>
          <w:r w:rsidRPr="00C92D85">
            <w:rPr>
              <w:b/>
              <w:sz w:val="28"/>
              <w:szCs w:val="28"/>
            </w:rPr>
            <w:t>F</w:t>
          </w:r>
          <w:r w:rsidRPr="00C92D85">
            <w:rPr>
              <w:b/>
              <w:sz w:val="22"/>
              <w:szCs w:val="22"/>
            </w:rPr>
            <w:t>OR</w:t>
          </w:r>
          <w:r>
            <w:rPr>
              <w:b/>
              <w:sz w:val="22"/>
              <w:szCs w:val="22"/>
            </w:rPr>
            <w:t xml:space="preserve"> </w:t>
          </w:r>
        </w:p>
        <w:p w:rsidR="003304A0" w:rsidRDefault="003304A0" w:rsidP="003304A0">
          <w:pPr>
            <w:tabs>
              <w:tab w:val="left" w:pos="7200"/>
            </w:tabs>
            <w:rPr>
              <w:sz w:val="28"/>
              <w:szCs w:val="28"/>
            </w:rPr>
          </w:pPr>
          <w:r>
            <w:rPr>
              <w:sz w:val="28"/>
              <w:szCs w:val="28"/>
            </w:rPr>
            <w:t xml:space="preserve">Beneficiary Name___________________________ </w:t>
          </w:r>
          <w:r w:rsidRPr="00E97563">
            <w:rPr>
              <w:sz w:val="28"/>
              <w:szCs w:val="28"/>
            </w:rPr>
            <w:t>D</w:t>
          </w:r>
          <w:r>
            <w:rPr>
              <w:sz w:val="28"/>
              <w:szCs w:val="28"/>
            </w:rPr>
            <w:t>ate of Birth</w:t>
          </w:r>
          <w:r w:rsidRPr="00E97563">
            <w:rPr>
              <w:sz w:val="28"/>
              <w:szCs w:val="28"/>
            </w:rPr>
            <w:t>:</w:t>
          </w:r>
          <w:r>
            <w:rPr>
              <w:sz w:val="28"/>
              <w:szCs w:val="28"/>
            </w:rPr>
            <w:t xml:space="preserve"> ___________</w:t>
          </w:r>
        </w:p>
        <w:p w:rsidR="00C74774" w:rsidRPr="00010ABA" w:rsidRDefault="00C74774" w:rsidP="00314949">
          <w:pPr>
            <w:tabs>
              <w:tab w:val="left" w:pos="7200"/>
            </w:tabs>
            <w:rPr>
              <w:b/>
              <w:sz w:val="22"/>
              <w:szCs w:val="22"/>
            </w:rPr>
          </w:pPr>
        </w:p>
      </w:tc>
    </w:tr>
  </w:tbl>
  <w:p w:rsidR="00327EFC" w:rsidRPr="00E472E5" w:rsidRDefault="00C74774" w:rsidP="00327EFC">
    <w:pPr>
      <w:pStyle w:val="Header"/>
      <w:rPr>
        <w:sz w:val="28"/>
        <w:szCs w:val="28"/>
      </w:rPr>
    </w:pPr>
    <w:r w:rsidRPr="00E472E5">
      <w:rPr>
        <w:sz w:val="28"/>
        <w:szCs w:val="28"/>
      </w:rPr>
      <w:t>(Continued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B515C"/>
    <w:multiLevelType w:val="hybridMultilevel"/>
    <w:tmpl w:val="081EA5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83F4E"/>
    <w:multiLevelType w:val="hybridMultilevel"/>
    <w:tmpl w:val="91EEFE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892EA7"/>
    <w:multiLevelType w:val="hybridMultilevel"/>
    <w:tmpl w:val="D08628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3F06AA"/>
    <w:multiLevelType w:val="hybridMultilevel"/>
    <w:tmpl w:val="8B6C3CD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A50162B"/>
    <w:multiLevelType w:val="hybridMultilevel"/>
    <w:tmpl w:val="2354B94E"/>
    <w:lvl w:ilvl="0" w:tplc="51386198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25B3F"/>
    <w:multiLevelType w:val="hybridMultilevel"/>
    <w:tmpl w:val="8D382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9F72DE"/>
    <w:multiLevelType w:val="hybridMultilevel"/>
    <w:tmpl w:val="F5D0E4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wMDEyMTA3sDAAAiUdpeDU4uLM/DyQAsNaAFCK2/QsAAAA"/>
  </w:docVars>
  <w:rsids>
    <w:rsidRoot w:val="001332EC"/>
    <w:rsid w:val="00001F07"/>
    <w:rsid w:val="00013B70"/>
    <w:rsid w:val="00017708"/>
    <w:rsid w:val="000332F0"/>
    <w:rsid w:val="00040D92"/>
    <w:rsid w:val="0005316A"/>
    <w:rsid w:val="00066E98"/>
    <w:rsid w:val="0009176A"/>
    <w:rsid w:val="000966E0"/>
    <w:rsid w:val="000D1202"/>
    <w:rsid w:val="000E34BA"/>
    <w:rsid w:val="000E5301"/>
    <w:rsid w:val="000E5799"/>
    <w:rsid w:val="000F3695"/>
    <w:rsid w:val="000F4C9D"/>
    <w:rsid w:val="001007D7"/>
    <w:rsid w:val="00103B93"/>
    <w:rsid w:val="001106ED"/>
    <w:rsid w:val="00132CAB"/>
    <w:rsid w:val="001332EC"/>
    <w:rsid w:val="00155757"/>
    <w:rsid w:val="001A601F"/>
    <w:rsid w:val="001D2802"/>
    <w:rsid w:val="001D5788"/>
    <w:rsid w:val="0020503A"/>
    <w:rsid w:val="002158E6"/>
    <w:rsid w:val="002267FC"/>
    <w:rsid w:val="002271BF"/>
    <w:rsid w:val="00227F1B"/>
    <w:rsid w:val="0024536A"/>
    <w:rsid w:val="0029453B"/>
    <w:rsid w:val="002B7337"/>
    <w:rsid w:val="002D7034"/>
    <w:rsid w:val="00307AB7"/>
    <w:rsid w:val="003273A1"/>
    <w:rsid w:val="00327EFC"/>
    <w:rsid w:val="003304A0"/>
    <w:rsid w:val="0033707B"/>
    <w:rsid w:val="003675BA"/>
    <w:rsid w:val="00371EB8"/>
    <w:rsid w:val="00390ADB"/>
    <w:rsid w:val="003953E7"/>
    <w:rsid w:val="003B3F19"/>
    <w:rsid w:val="003C0BED"/>
    <w:rsid w:val="003C7D24"/>
    <w:rsid w:val="003D35B3"/>
    <w:rsid w:val="003D5F50"/>
    <w:rsid w:val="003F6F02"/>
    <w:rsid w:val="00400033"/>
    <w:rsid w:val="004036F3"/>
    <w:rsid w:val="00420E4C"/>
    <w:rsid w:val="00435E7F"/>
    <w:rsid w:val="00460A9E"/>
    <w:rsid w:val="00466016"/>
    <w:rsid w:val="00474D43"/>
    <w:rsid w:val="00483BE4"/>
    <w:rsid w:val="00490532"/>
    <w:rsid w:val="004928B8"/>
    <w:rsid w:val="004A5CFB"/>
    <w:rsid w:val="005128D8"/>
    <w:rsid w:val="00513079"/>
    <w:rsid w:val="00514B8F"/>
    <w:rsid w:val="00527ECD"/>
    <w:rsid w:val="005328C2"/>
    <w:rsid w:val="005332D0"/>
    <w:rsid w:val="00536E8B"/>
    <w:rsid w:val="00556BA4"/>
    <w:rsid w:val="00570F94"/>
    <w:rsid w:val="00576E14"/>
    <w:rsid w:val="00582710"/>
    <w:rsid w:val="005C6B2D"/>
    <w:rsid w:val="005C7DC1"/>
    <w:rsid w:val="005D04C3"/>
    <w:rsid w:val="005D3DF3"/>
    <w:rsid w:val="005E2D6E"/>
    <w:rsid w:val="005F47BA"/>
    <w:rsid w:val="00602277"/>
    <w:rsid w:val="006522F0"/>
    <w:rsid w:val="00671790"/>
    <w:rsid w:val="0068664C"/>
    <w:rsid w:val="006A1587"/>
    <w:rsid w:val="006C0DEE"/>
    <w:rsid w:val="006D20A1"/>
    <w:rsid w:val="006F4A13"/>
    <w:rsid w:val="006F791F"/>
    <w:rsid w:val="00703EA0"/>
    <w:rsid w:val="0071263D"/>
    <w:rsid w:val="00720C64"/>
    <w:rsid w:val="007265CC"/>
    <w:rsid w:val="00732A3A"/>
    <w:rsid w:val="00766D50"/>
    <w:rsid w:val="0078327B"/>
    <w:rsid w:val="007920C8"/>
    <w:rsid w:val="007A5D69"/>
    <w:rsid w:val="007B1A91"/>
    <w:rsid w:val="007B1DC1"/>
    <w:rsid w:val="007C72F8"/>
    <w:rsid w:val="00802FCC"/>
    <w:rsid w:val="00813813"/>
    <w:rsid w:val="008214E5"/>
    <w:rsid w:val="0082344B"/>
    <w:rsid w:val="00837FBC"/>
    <w:rsid w:val="00877E53"/>
    <w:rsid w:val="008803C2"/>
    <w:rsid w:val="008830B5"/>
    <w:rsid w:val="00895210"/>
    <w:rsid w:val="008A2764"/>
    <w:rsid w:val="008B106B"/>
    <w:rsid w:val="008C52AA"/>
    <w:rsid w:val="008D3575"/>
    <w:rsid w:val="008D5341"/>
    <w:rsid w:val="008F14EB"/>
    <w:rsid w:val="008F354E"/>
    <w:rsid w:val="009018B9"/>
    <w:rsid w:val="009044B2"/>
    <w:rsid w:val="009158D5"/>
    <w:rsid w:val="00922231"/>
    <w:rsid w:val="0093536C"/>
    <w:rsid w:val="0095611C"/>
    <w:rsid w:val="00962670"/>
    <w:rsid w:val="009720AF"/>
    <w:rsid w:val="009758CB"/>
    <w:rsid w:val="009857E7"/>
    <w:rsid w:val="0099615A"/>
    <w:rsid w:val="009A295C"/>
    <w:rsid w:val="009C63FD"/>
    <w:rsid w:val="009D73DD"/>
    <w:rsid w:val="00A011C8"/>
    <w:rsid w:val="00A06D09"/>
    <w:rsid w:val="00A110B0"/>
    <w:rsid w:val="00A1383A"/>
    <w:rsid w:val="00A256AB"/>
    <w:rsid w:val="00A261A2"/>
    <w:rsid w:val="00A30717"/>
    <w:rsid w:val="00A32209"/>
    <w:rsid w:val="00A47349"/>
    <w:rsid w:val="00A658A1"/>
    <w:rsid w:val="00AA3656"/>
    <w:rsid w:val="00AF003F"/>
    <w:rsid w:val="00B06744"/>
    <w:rsid w:val="00B16D3E"/>
    <w:rsid w:val="00B22F90"/>
    <w:rsid w:val="00B3022A"/>
    <w:rsid w:val="00B30F80"/>
    <w:rsid w:val="00B37DBC"/>
    <w:rsid w:val="00B4405F"/>
    <w:rsid w:val="00B5193B"/>
    <w:rsid w:val="00B669B7"/>
    <w:rsid w:val="00B708F2"/>
    <w:rsid w:val="00BA57EB"/>
    <w:rsid w:val="00BA7EB7"/>
    <w:rsid w:val="00BC0E3F"/>
    <w:rsid w:val="00BC3BB1"/>
    <w:rsid w:val="00BC535F"/>
    <w:rsid w:val="00BD705C"/>
    <w:rsid w:val="00BE322A"/>
    <w:rsid w:val="00BE756C"/>
    <w:rsid w:val="00BF7A33"/>
    <w:rsid w:val="00C26CA0"/>
    <w:rsid w:val="00C27AA2"/>
    <w:rsid w:val="00C3197E"/>
    <w:rsid w:val="00C37451"/>
    <w:rsid w:val="00C7125D"/>
    <w:rsid w:val="00C74774"/>
    <w:rsid w:val="00C775C9"/>
    <w:rsid w:val="00CA340C"/>
    <w:rsid w:val="00CA3D73"/>
    <w:rsid w:val="00CD30A5"/>
    <w:rsid w:val="00CE0AB8"/>
    <w:rsid w:val="00CF3BAC"/>
    <w:rsid w:val="00D110E1"/>
    <w:rsid w:val="00D27ECE"/>
    <w:rsid w:val="00D449D4"/>
    <w:rsid w:val="00D4799A"/>
    <w:rsid w:val="00D51F18"/>
    <w:rsid w:val="00D57AB5"/>
    <w:rsid w:val="00D74EA1"/>
    <w:rsid w:val="00D82E59"/>
    <w:rsid w:val="00D86FAA"/>
    <w:rsid w:val="00D95770"/>
    <w:rsid w:val="00DB0873"/>
    <w:rsid w:val="00DE448E"/>
    <w:rsid w:val="00DE5BD4"/>
    <w:rsid w:val="00E0122B"/>
    <w:rsid w:val="00E14DA7"/>
    <w:rsid w:val="00E165B8"/>
    <w:rsid w:val="00E22378"/>
    <w:rsid w:val="00E260D9"/>
    <w:rsid w:val="00E26408"/>
    <w:rsid w:val="00E4124D"/>
    <w:rsid w:val="00E472E5"/>
    <w:rsid w:val="00E61D8D"/>
    <w:rsid w:val="00E677FD"/>
    <w:rsid w:val="00E738E8"/>
    <w:rsid w:val="00E73AA8"/>
    <w:rsid w:val="00E7767B"/>
    <w:rsid w:val="00E81B85"/>
    <w:rsid w:val="00E833DE"/>
    <w:rsid w:val="00E856B2"/>
    <w:rsid w:val="00E92CE2"/>
    <w:rsid w:val="00EA4123"/>
    <w:rsid w:val="00EE7440"/>
    <w:rsid w:val="00F01700"/>
    <w:rsid w:val="00F107BC"/>
    <w:rsid w:val="00F20DF0"/>
    <w:rsid w:val="00F27056"/>
    <w:rsid w:val="00F362F2"/>
    <w:rsid w:val="00F56E5A"/>
    <w:rsid w:val="00FA4A0A"/>
    <w:rsid w:val="00FB5312"/>
    <w:rsid w:val="00FC3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D0F976C"/>
  <w15:docId w15:val="{9F1043D8-BA03-4328-9C51-99BFDF2C4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756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1332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1332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332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1332E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rsid w:val="001332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332EC"/>
    <w:rPr>
      <w:rFonts w:cs="Times New Roman"/>
      <w:sz w:val="24"/>
      <w:szCs w:val="24"/>
    </w:rPr>
  </w:style>
  <w:style w:type="table" w:styleId="TableGrid">
    <w:name w:val="Table Grid"/>
    <w:basedOn w:val="TableNormal"/>
    <w:rsid w:val="00E7767B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99"/>
    <w:qFormat/>
    <w:rsid w:val="00E4124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rsid w:val="00D27EC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27E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D27ECE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27E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D27ECE"/>
    <w:rPr>
      <w:rFonts w:cs="Times New Roman"/>
      <w:b/>
      <w:bCs/>
    </w:rPr>
  </w:style>
  <w:style w:type="character" w:styleId="PageNumber">
    <w:name w:val="page number"/>
    <w:basedOn w:val="DefaultParagraphFont"/>
    <w:rsid w:val="003370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4C4E2-3895-4674-862A-F96B8BB54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xpress Scripts, Inc.</Company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039873</dc:creator>
  <cp:lastModifiedBy>Christie Gouchenour</cp:lastModifiedBy>
  <cp:revision>2</cp:revision>
  <cp:lastPrinted>2009-09-12T19:23:00Z</cp:lastPrinted>
  <dcterms:created xsi:type="dcterms:W3CDTF">2020-12-18T22:35:00Z</dcterms:created>
  <dcterms:modified xsi:type="dcterms:W3CDTF">2020-12-18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F5D2826B577D43B74CB6EB766A0B5F</vt:lpwstr>
  </property>
</Properties>
</file>